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rb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rbia received a score of 80.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rb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rbia received a score of</w:t>
      </w:r>
      <w:r>
        <w:t xml:space="preserve"> </w:t>
      </w:r>
      <w:r>
        <w:rPr>
          <w:bCs/>
          <w:b/>
        </w:rPr>
        <w:t xml:space="preserve">74.5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rbia received a score of 8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rbia received a score of 73.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rbi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rb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rb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rb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rb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rb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rb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rb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rb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rb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rb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rbia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rbi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erb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erb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erb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erb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erb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erb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erb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erb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erb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erb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erb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erb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erb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erb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erb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erb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erb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0,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55:05Z</dcterms:created>
  <dcterms:modified xsi:type="dcterms:W3CDTF">2024-01-16T18:5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rbia Country Report</vt:lpwstr>
  </property>
</Properties>
</file>